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3830" w:rsidRDefault="002B3830" w:rsidP="00C645EF">
      <w:pPr>
        <w:pStyle w:val="a0"/>
        <w:spacing w:before="0" w:after="0"/>
        <w:ind w:left="666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sz w:val="28"/>
          <w:szCs w:val="28"/>
          <w:lang w:val="ru-RU"/>
        </w:rPr>
        <w:t xml:space="preserve">УТВЕРЖДЕНО </w:t>
      </w:r>
    </w:p>
    <w:p w:rsidR="002B3830" w:rsidRDefault="002B3830" w:rsidP="00C645EF">
      <w:pPr>
        <w:pStyle w:val="a0"/>
        <w:spacing w:before="0" w:after="0"/>
        <w:ind w:left="666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sz w:val="28"/>
          <w:szCs w:val="28"/>
          <w:lang w:val="ru-RU"/>
        </w:rPr>
        <w:t xml:space="preserve">приказом Минобразования </w:t>
      </w:r>
    </w:p>
    <w:p w:rsidR="002B3830" w:rsidRDefault="002B3830" w:rsidP="00C645EF">
      <w:pPr>
        <w:pStyle w:val="a0"/>
        <w:spacing w:before="0" w:after="0"/>
        <w:ind w:left="666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sz w:val="28"/>
          <w:szCs w:val="28"/>
          <w:lang w:val="ru-RU"/>
        </w:rPr>
        <w:t xml:space="preserve">Новосибирской области </w:t>
      </w:r>
    </w:p>
    <w:p w:rsidR="002B3830" w:rsidRPr="002B3830" w:rsidRDefault="002B3830" w:rsidP="00C645EF">
      <w:pPr>
        <w:pStyle w:val="a0"/>
        <w:spacing w:before="0" w:after="0"/>
        <w:ind w:left="666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sz w:val="28"/>
          <w:szCs w:val="28"/>
          <w:lang w:val="ru-RU"/>
        </w:rPr>
        <w:t>от_</w:t>
      </w:r>
      <w:r>
        <w:rPr>
          <w:rFonts w:ascii="Times New Roman" w:hAnsi="Times New Roman" w:cs="Times New Roman"/>
          <w:sz w:val="28"/>
          <w:szCs w:val="28"/>
          <w:lang w:val="ru-RU"/>
        </w:rPr>
        <w:t>_____</w:t>
      </w:r>
      <w:r w:rsidRPr="002B3830">
        <w:rPr>
          <w:rFonts w:ascii="Times New Roman" w:hAnsi="Times New Roman" w:cs="Times New Roman"/>
          <w:sz w:val="28"/>
          <w:szCs w:val="28"/>
          <w:lang w:val="ru-RU"/>
        </w:rPr>
        <w:t>____ №____</w:t>
      </w:r>
    </w:p>
    <w:p w:rsidR="002B3830" w:rsidRDefault="002B3830" w:rsidP="00C0074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50460" w:rsidRDefault="00850460" w:rsidP="00C0074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50460" w:rsidRPr="002B3830" w:rsidRDefault="00850460" w:rsidP="00C0074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860CC" w:rsidRPr="002B3830" w:rsidRDefault="002B3830" w:rsidP="00C0074B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:rsidR="00CC5500" w:rsidRPr="002B3830" w:rsidRDefault="009B4329" w:rsidP="00C0074B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B3830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="004C33F9" w:rsidRPr="002B3830">
        <w:rPr>
          <w:rFonts w:ascii="Times New Roman" w:hAnsi="Times New Roman" w:cs="Times New Roman"/>
          <w:b/>
          <w:sz w:val="28"/>
          <w:szCs w:val="28"/>
          <w:lang w:val="ru-RU"/>
        </w:rPr>
        <w:t>б отделе развития материально-</w:t>
      </w:r>
      <w:r w:rsidRPr="002B3830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ехнической базы образования </w:t>
      </w:r>
      <w:r w:rsidR="004458DE" w:rsidRPr="002B383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 контрактной службы </w:t>
      </w:r>
      <w:proofErr w:type="gramStart"/>
      <w:r w:rsidRPr="002B3830">
        <w:rPr>
          <w:rFonts w:ascii="Times New Roman" w:hAnsi="Times New Roman" w:cs="Times New Roman"/>
          <w:b/>
          <w:sz w:val="28"/>
          <w:szCs w:val="28"/>
          <w:lang w:val="ru-RU"/>
        </w:rPr>
        <w:t>управления материальных ресурсов министерства образования Новосибирской области</w:t>
      </w:r>
      <w:proofErr w:type="gramEnd"/>
    </w:p>
    <w:p w:rsidR="002C17DC" w:rsidRPr="002B3830" w:rsidRDefault="002C17DC" w:rsidP="00C0074B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Default="002C17DC" w:rsidP="00C0074B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</w:rPr>
        <w:t>I</w:t>
      </w:r>
      <w:r w:rsidRPr="00C0074B">
        <w:rPr>
          <w:rFonts w:ascii="Times New Roman" w:hAnsi="Times New Roman" w:cs="Times New Roman"/>
          <w:sz w:val="28"/>
          <w:szCs w:val="28"/>
          <w:lang w:val="ru-RU"/>
        </w:rPr>
        <w:t>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:rsidR="00C0074B" w:rsidRPr="00C0074B" w:rsidRDefault="00C0074B" w:rsidP="00C0074B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. </w:t>
      </w:r>
      <w:proofErr w:type="gramStart"/>
      <w:r w:rsidR="004458DE" w:rsidRPr="00C0074B">
        <w:rPr>
          <w:rFonts w:ascii="Times New Roman" w:hAnsi="Times New Roman" w:cs="Times New Roman"/>
          <w:sz w:val="28"/>
          <w:szCs w:val="28"/>
          <w:lang w:val="ru-RU"/>
        </w:rPr>
        <w:t>Отдел развития материально</w:t>
      </w:r>
      <w:r w:rsidR="004C33F9" w:rsidRPr="00C0074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технической базы образования</w:t>
      </w:r>
      <w:r w:rsidR="00A24107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и контрактной службы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я материальных ресурсов</w:t>
      </w:r>
      <w:r w:rsidR="00A24107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министерства образования Новосибирской области (далее </w:t>
      </w:r>
      <w:r w:rsidR="004458DE" w:rsidRPr="00C0074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отдел) входит в состав управления материальных ресурсов </w:t>
      </w:r>
      <w:r w:rsidR="004458DE" w:rsidRPr="00C0074B">
        <w:rPr>
          <w:rFonts w:ascii="Times New Roman" w:hAnsi="Times New Roman" w:cs="Times New Roman"/>
          <w:sz w:val="28"/>
          <w:szCs w:val="28"/>
          <w:lang w:val="ru-RU"/>
        </w:rPr>
        <w:t>(далее -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е) министерства образования</w:t>
      </w:r>
      <w:r w:rsidR="004458DE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Новосибирской области (далее -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министерство) и образова</w:t>
      </w:r>
      <w:r w:rsidR="00A24107" w:rsidRPr="00C0074B">
        <w:rPr>
          <w:rFonts w:ascii="Times New Roman" w:hAnsi="Times New Roman" w:cs="Times New Roman"/>
          <w:sz w:val="28"/>
          <w:szCs w:val="28"/>
          <w:lang w:val="ru-RU"/>
        </w:rPr>
        <w:t>н для обеспечения исполнительно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-распорядительной деятельности министерства в части планирования финансовых ресурсов и обеспечения реализации его полномочий по развитию материально-технической базы государственных образовательных организаций Новосибирской области, подведомственных министерству</w:t>
      </w:r>
      <w:r w:rsidR="00C0074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proofErr w:type="gramEnd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образовательных организаций, расположенных на территории Новосибирской области, реализующих программы дошкольного, начального общего, основного общего, среднего общего образования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>, дополнительного образования, среднего профессионального образования и дополнительного профессионального образования.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2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тдел в своей деятельности руководствуется Конституцией Российской Федерации, федеральными законами, нормативными правовыми актами Президента Российской Федерации и Правительства Российской Федерации, нормативными правовыми актами Министерства </w:t>
      </w:r>
      <w:r w:rsidR="00A24107" w:rsidRPr="00C0074B">
        <w:rPr>
          <w:rFonts w:ascii="Times New Roman" w:hAnsi="Times New Roman" w:cs="Times New Roman"/>
          <w:sz w:val="28"/>
          <w:szCs w:val="28"/>
          <w:lang w:val="ru-RU"/>
        </w:rPr>
        <w:t>просвещения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Российской Федерации, Уставом Новосибирской области, законами Новосибирской области, постановлениями и распоряжениями Губернатора Новосибирской области и Правительства Новосибирской области, приказами министерства и настоящим Положением.</w:t>
      </w:r>
    </w:p>
    <w:p w:rsidR="00CC5500" w:rsidRDefault="000860CC" w:rsidP="00056147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3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тдел осуществляет свою деятельность во взаимодействии с федеральными органами исполнительной власти, их территориальными органами, </w:t>
      </w:r>
      <w:r w:rsidR="00056147">
        <w:rPr>
          <w:rFonts w:ascii="Times New Roman" w:hAnsi="Times New Roman" w:cs="Times New Roman"/>
          <w:sz w:val="28"/>
          <w:szCs w:val="28"/>
          <w:lang w:val="ru-RU"/>
        </w:rPr>
        <w:t xml:space="preserve">областными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исполнительными органами государственной власти Новосибирской</w:t>
      </w:r>
      <w:r w:rsidR="0005614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бласти, органами местного </w:t>
      </w:r>
      <w:proofErr w:type="gramStart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само</w:t>
      </w:r>
      <w:r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управления</w:t>
      </w:r>
      <w:proofErr w:type="gramEnd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образований Новосибирской области, структурными подразделениями министерства, иными органами и организациями, физическими лицами по вопросам, относящимся к компетенции отдела.</w:t>
      </w:r>
    </w:p>
    <w:p w:rsidR="00850460" w:rsidRPr="00C0074B" w:rsidRDefault="00850460" w:rsidP="00056147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p w:rsidR="00CC5500" w:rsidRDefault="002C17DC" w:rsidP="00C0074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</w:rPr>
        <w:lastRenderedPageBreak/>
        <w:t>II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. Задачи отдела</w:t>
      </w:r>
    </w:p>
    <w:p w:rsidR="00C0074B" w:rsidRPr="00C0074B" w:rsidRDefault="00C0074B" w:rsidP="00C0074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Pr="00C0074B" w:rsidRDefault="000860CC" w:rsidP="00C0074B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4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сновными задачами отдела являются: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0074B">
        <w:rPr>
          <w:rFonts w:ascii="Times New Roman" w:hAnsi="Times New Roman" w:cs="Times New Roman"/>
          <w:sz w:val="28"/>
          <w:szCs w:val="28"/>
          <w:lang w:val="ru-RU"/>
        </w:rPr>
        <w:t>1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содействие созданию в государственных образовательных организациях Новосибирской области, подведомственных министерству, и муниципальных образовательных организациях, расположенных на территории Новосибирской области, реализующих программы дошкольного, начального общего, основного общего, среднего общего образования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554F6F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>дополнительного образования, среднего профессионального образования и дополнительного профессионального образования,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современных условий обучения и воспитания обучающихся, в части материально-технического обеспечения образовательной деятельности, оборудования помещений в соответствии с государственными и местными нормами</w:t>
      </w:r>
      <w:proofErr w:type="gramEnd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и требованиями, в том числе в соответствии с федеральными государственными образовательными стандартами, федеральными государственными требованиями, образовательными стандартами;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2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беспечение государственных нужд Новосибирской области в товарах, работах, услугах, а также в проведении научно-исследовательских работ в пределах бюджетных ассигнований, предусмотренных в областном бюджете Новосибирской области на указанные цели, в установленной сфере деятельности министерства;</w:t>
      </w:r>
    </w:p>
    <w:p w:rsidR="00CC5500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0074B">
        <w:rPr>
          <w:rFonts w:ascii="Times New Roman" w:hAnsi="Times New Roman" w:cs="Times New Roman"/>
          <w:sz w:val="28"/>
          <w:szCs w:val="28"/>
          <w:lang w:val="ru-RU"/>
        </w:rPr>
        <w:t>3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содействие в создании условий для обеспечения безопасной жизнедеятельности государственных образовательных организаций Новосибирской области, подведомственных министерству</w:t>
      </w:r>
      <w:r w:rsidR="000375B8">
        <w:rPr>
          <w:rFonts w:ascii="Times New Roman" w:hAnsi="Times New Roman" w:cs="Times New Roman"/>
          <w:sz w:val="28"/>
          <w:szCs w:val="28"/>
          <w:lang w:val="ru-RU"/>
        </w:rPr>
        <w:t xml:space="preserve"> (далее – государственные образовательные организации)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, и муниципальных образовательных организаций, расположенных на территории Новосибирской области</w:t>
      </w:r>
      <w:r w:rsidR="000375B8">
        <w:rPr>
          <w:rFonts w:ascii="Times New Roman" w:hAnsi="Times New Roman" w:cs="Times New Roman"/>
          <w:sz w:val="28"/>
          <w:szCs w:val="28"/>
          <w:lang w:val="ru-RU"/>
        </w:rPr>
        <w:t xml:space="preserve"> (далее – муниципальные образовательные организации)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, реализующих программы дошкольного, начального общего, основного общего, среднего общего образования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>, дополнительного образования, среднего профессионального образования и дополнительного профессионального образования.</w:t>
      </w:r>
      <w:proofErr w:type="gramEnd"/>
    </w:p>
    <w:p w:rsidR="00C0074B" w:rsidRPr="00C0074B" w:rsidRDefault="00C0074B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Default="002C17DC" w:rsidP="00C0074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</w:rPr>
        <w:t>III</w:t>
      </w:r>
      <w:r w:rsidRPr="00C0074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Функции отдела</w:t>
      </w:r>
    </w:p>
    <w:p w:rsidR="00C0074B" w:rsidRPr="00C0074B" w:rsidRDefault="00C0074B" w:rsidP="00C0074B">
      <w:pPr>
        <w:pStyle w:val="a0"/>
        <w:spacing w:before="0" w:after="0"/>
        <w:rPr>
          <w:lang w:val="ru-RU"/>
        </w:rPr>
      </w:pPr>
    </w:p>
    <w:p w:rsidR="00CC5500" w:rsidRPr="00C0074B" w:rsidRDefault="000860CC" w:rsidP="00C0074B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5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тдел в соответствии с возложенными на него задачами осуществляет следующие функции: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)</w:t>
      </w:r>
      <w:r w:rsidR="00D90612" w:rsidRPr="00C0074B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подготовка проектов законов Новосибирской области, постановлений и распоряжений Губернатора Новосибирской области и Правительства Новосибирской области, приказов министерства в установленной сфере деятельности;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2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содействие развитию сети образовательных организаций для реализации права на образование, в соответствии с установленной сферой деятельности;</w:t>
      </w:r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0074B">
        <w:rPr>
          <w:rFonts w:ascii="Times New Roman" w:hAnsi="Times New Roman" w:cs="Times New Roman"/>
          <w:sz w:val="28"/>
          <w:szCs w:val="28"/>
          <w:lang w:val="ru-RU"/>
        </w:rPr>
        <w:t>3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участие в организации обеспечения </w:t>
      </w:r>
      <w:r w:rsidR="009B4329" w:rsidRPr="000375B8">
        <w:rPr>
          <w:rFonts w:ascii="Times New Roman" w:hAnsi="Times New Roman" w:cs="Times New Roman"/>
          <w:sz w:val="28"/>
          <w:szCs w:val="28"/>
          <w:lang w:val="ru-RU"/>
        </w:rPr>
        <w:t>государственных образовательных организаций и муниципальных образовательных организац</w:t>
      </w:r>
      <w:r w:rsidR="000375B8">
        <w:rPr>
          <w:rFonts w:ascii="Times New Roman" w:hAnsi="Times New Roman" w:cs="Times New Roman"/>
          <w:sz w:val="28"/>
          <w:szCs w:val="28"/>
          <w:lang w:val="ru-RU"/>
        </w:rPr>
        <w:t>ий</w:t>
      </w:r>
      <w:r w:rsidR="009B4329" w:rsidRPr="000375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учебниками в соответствии с федеральным перечнем учебников,</w:t>
      </w:r>
      <w:r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рекомендованных к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lastRenderedPageBreak/>
        <w:t>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 организациями, осуществляющими образовательную деятельность, и учебными пособиями, допущенными к использованию при реализации указанных образовательных программ;</w:t>
      </w:r>
      <w:proofErr w:type="gramEnd"/>
    </w:p>
    <w:p w:rsidR="00CC5500" w:rsidRPr="00C0074B" w:rsidRDefault="000860CC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4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казание информационно-консультативной и методической помощи органам управления образованием муниципальных районов и городских округов Новосибирской области, государственным образовательным организациям и муниципальн</w:t>
      </w:r>
      <w:r w:rsidR="000375B8">
        <w:rPr>
          <w:rFonts w:ascii="Times New Roman" w:hAnsi="Times New Roman" w:cs="Times New Roman"/>
          <w:sz w:val="28"/>
          <w:szCs w:val="28"/>
          <w:lang w:val="ru-RU"/>
        </w:rPr>
        <w:t>ым образовательным организациям</w:t>
      </w:r>
      <w:r w:rsidR="0005614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в установленной сфере деятельности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5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участие в мониторинге системы образования в Новосибирской области, в установленной сфере деятельности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6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участие в проведении ежегодного анализа состояния и перспектив развития образования в Новосибирской области в установленной сфере деятельности отдела, для опубликования в виде итоговых (годовых) отчетов и размещения в информационно-телекоммуникационной сети Интернет на официальном сайте министерства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7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участие </w:t>
      </w:r>
      <w:proofErr w:type="gramStart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CC5500" w:rsidRPr="00C0074B" w:rsidRDefault="009B4329" w:rsidP="00C0074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подготовке предложений в план социально-экономического развития Новосибирской области по вопросам, относящимся к сфере ведения отдела;</w:t>
      </w:r>
    </w:p>
    <w:p w:rsidR="00CC5500" w:rsidRPr="00C0074B" w:rsidRDefault="009B4329" w:rsidP="00C007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разработке и реализации государственных и ведомственных целевых программ в установленной сфере деятельности;</w:t>
      </w:r>
    </w:p>
    <w:p w:rsidR="00CC5500" w:rsidRPr="00C0074B" w:rsidRDefault="009B4329" w:rsidP="008D60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реализации федеральных программ и проектов в установленной сфере деятельности;</w:t>
      </w:r>
    </w:p>
    <w:p w:rsidR="007144FD" w:rsidRPr="007144FD" w:rsidRDefault="00912A20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8) </w:t>
      </w:r>
      <w:r w:rsidR="00201D06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70664">
        <w:rPr>
          <w:rFonts w:ascii="Times New Roman" w:hAnsi="Times New Roman" w:cs="Times New Roman"/>
          <w:sz w:val="28"/>
          <w:szCs w:val="28"/>
          <w:lang w:val="ru-RU"/>
        </w:rPr>
        <w:t>осуществление функций контрактной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служб</w:t>
      </w:r>
      <w:r w:rsidR="00770664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7144FD" w:rsidRPr="007144FD" w:rsidRDefault="00A30107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при планировании закупок: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разраб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тк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ла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закупок, подготовк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зменений для внесения в план закупок, размещ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 xml:space="preserve">Государственной информационной системе закупок Новосибирской области и Единой информационной системе (далее - 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ГИСЗ НСО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ЕИС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ла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закупок и внесенны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него изменени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подготовк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обоснования закупки при формировании плана закупок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разраб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тк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ла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-график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 xml:space="preserve">а закупок, 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подготовк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 xml:space="preserve">а 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изменений для внесения в план-график, размещ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 xml:space="preserve">ение 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в ГИСЗ НСО и ЕИС пла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-график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 внесенны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него изменени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рганиз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ци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и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лана закупок, плана-графика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предел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 обоснов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а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нач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(максим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) це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, це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, заключаемого с единственным поставщиком (подрядчиком, исполнителем), при формировании плана-графика закупок;</w:t>
      </w:r>
    </w:p>
    <w:p w:rsidR="007144FD" w:rsidRPr="007144FD" w:rsidRDefault="00A30107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при определении поставщиков (подрядчиков, исполнителей):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выб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р способ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 xml:space="preserve">а 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определения поставщика (подрядчика, исполнителя)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lastRenderedPageBreak/>
        <w:t>уточ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рамках обоснования закупки нач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(максим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) це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 и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ее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обоснование в извещениях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и закупок, конкурсной документации, документации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аукционе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уточ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рамках обоснования закупки нач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(максималь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) цен</w:t>
      </w:r>
      <w:r w:rsidR="00C479F9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, заключаемого с единственным поставщиком (подрядчиком, исполнителем);</w:t>
      </w:r>
    </w:p>
    <w:p w:rsidR="007144FD" w:rsidRPr="007144FD" w:rsidRDefault="00C479F9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дготовк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звещений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и закупок, документации о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закупках (за исключением описания объекта закупки), проектов контрактов, изменений в извещения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и закупок, в документацию о закупках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подготовк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ротоколов заседаний комиссий по осуществлению закупок </w:t>
      </w:r>
      <w:proofErr w:type="gram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  <w:r w:rsidRPr="007144FD">
        <w:rPr>
          <w:rFonts w:ascii="Times New Roman" w:hAnsi="Times New Roman" w:cs="Times New Roman"/>
          <w:sz w:val="28"/>
          <w:szCs w:val="28"/>
        </w:rPr>
        <w:t> </w:t>
      </w:r>
      <w:proofErr w:type="gram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оснований</w:t>
      </w:r>
      <w:proofErr w:type="gram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решений, принятых членами комиссии по осуществлению закупок;</w:t>
      </w:r>
    </w:p>
    <w:p w:rsidR="007144FD" w:rsidRPr="007144FD" w:rsidRDefault="007144FD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подготовк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описания объекта закупки в документации о закупке;</w:t>
      </w:r>
    </w:p>
    <w:p w:rsidR="007144FD" w:rsidRPr="007144FD" w:rsidRDefault="004B5282" w:rsidP="008D60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)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рганизационно-техническое обеспечение деятельности комиссий по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ю закупок, в том числе обеспеч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роверк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соответствия требованиям, установленным в соответствии с законодательством Российской Федерации к лицам, осуществляющим поставку товара, выполнение работы, оказание услуги, </w:t>
      </w:r>
      <w:proofErr w:type="gramStart"/>
      <w:r w:rsidRPr="007144FD">
        <w:rPr>
          <w:rFonts w:ascii="Times New Roman" w:hAnsi="Times New Roman" w:cs="Times New Roman"/>
          <w:sz w:val="28"/>
          <w:szCs w:val="28"/>
          <w:lang w:val="ru-RU"/>
        </w:rPr>
        <w:t>являющихся</w:t>
      </w:r>
      <w:proofErr w:type="gram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объектом закупки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правомочности участника закупки заключать контракт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непроведения</w:t>
      </w:r>
      <w:proofErr w:type="spell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ликвидации участника закупки – юридического лица и отсутствия решения арбитражного суда о признании участника закупки – юридического лица или индивидуального предпринимателя несостоятельным (банкротом) и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открытии конкурсного производства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proofErr w:type="gram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неприостановления</w:t>
      </w:r>
      <w:proofErr w:type="spell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и участника закупки в порядке, установленном Кодексом Российской Федерации об административных правонарушениях далее – КоАП РФ), на дату подачи заявки на участие в закупке;</w:t>
      </w:r>
      <w:proofErr w:type="gramEnd"/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тсутствия у участника закупки недоимки по налогам, сборам, задолженности по иным обязательным платежам в бюджеты бюджетной системы Российской Федерации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тсутствия в реестре недобросовестных поставщиков (подрядчиков, исполнителей) информации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участнике закупки – юридическом лице, в том числе информации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учредителях, о членах коллегиального исполнительного органа, лице, исполняющем функции единоличного исполнительного органа участника закупки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тсутствия у участника закупки – физического лица либо у руководителя, членов коллегиального исполнительного органа или главного бухгалтера юридического лица – участника закупки судимости за преступления в сфере экономики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непривлечение</w:t>
      </w:r>
      <w:proofErr w:type="spell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участника закупки – юридического лица в течение двух лет до момента подачи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заявки на участие в закупке к административной ответственности за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совершение административного правонарушения, предусмотренного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статьей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19.28 КоАП РФ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lastRenderedPageBreak/>
        <w:t>обладания участником закупки исключительными правами на результаты интеллектуальной деятельности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соответствия дополнительным требованиям, устанавливаемым в соответствии с частью 2 статьи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31 Закона № 44-ФЗ;</w:t>
      </w:r>
    </w:p>
    <w:p w:rsidR="0029146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беспеч</w:t>
      </w:r>
      <w:r>
        <w:rPr>
          <w:rFonts w:ascii="Times New Roman" w:hAnsi="Times New Roman" w:cs="Times New Roman"/>
          <w:sz w:val="28"/>
          <w:szCs w:val="28"/>
          <w:lang w:val="ru-RU"/>
        </w:rPr>
        <w:t>ение: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предоставл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учреждениям и предприятиям уголовно-исполнительной системы, организациям инвалидов преимущества в отношении предлагаемой ими цены контракта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закупки у субъектов малого предпринимательства, социально ориентированных некоммерческих организаций, устанавливает требование о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привлечении к исполнению контракта субподрядчиков, соисполнителей из числа субъектов малого предпринимательства, социально ориентированных некоммерческих организаций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размещ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ГИСЗ НСО и ЕИС извещения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и закупок, документацию о закупках и проекты контрактов, протоколы, предусмотренные Федеральным законом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подгот</w:t>
      </w:r>
      <w:r>
        <w:rPr>
          <w:rFonts w:ascii="Times New Roman" w:hAnsi="Times New Roman" w:cs="Times New Roman"/>
          <w:sz w:val="28"/>
          <w:szCs w:val="28"/>
          <w:lang w:val="ru-RU"/>
        </w:rPr>
        <w:t>овка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письменной форме или в форме электронного документа разъяснения положений документации о закупке;</w:t>
      </w:r>
    </w:p>
    <w:p w:rsidR="0029146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обеспеч</w:t>
      </w:r>
      <w:r>
        <w:rPr>
          <w:rFonts w:ascii="Times New Roman" w:hAnsi="Times New Roman" w:cs="Times New Roman"/>
          <w:sz w:val="28"/>
          <w:szCs w:val="28"/>
          <w:lang w:val="ru-RU"/>
        </w:rPr>
        <w:t>ение: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сохранност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вертов с заявками на участие в закупках, защищенност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, неприкосновенност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gramStart"/>
      <w:r w:rsidRPr="007144FD">
        <w:rPr>
          <w:rFonts w:ascii="Times New Roman" w:hAnsi="Times New Roman" w:cs="Times New Roman"/>
          <w:sz w:val="28"/>
          <w:szCs w:val="28"/>
          <w:lang w:val="ru-RU"/>
        </w:rPr>
        <w:t>конфиденциальност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и</w:t>
      </w:r>
      <w:proofErr w:type="gramEnd"/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оданных в форме электронных документов заявок на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участие в закупках и обеспеч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рассмотр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содержания заявок на участие в закупках только после вскрытия конвертов с заявками на участие в закупках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осуществл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аудиозаписи вскрытия конвертов с заявками на участие в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закупках;</w:t>
      </w:r>
    </w:p>
    <w:p w:rsidR="007144FD" w:rsidRP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хран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сроки, установленные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 xml:space="preserve"> действующим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законодательством, протоколов, составленных в ходе проведения закупок, заявок на участие в закупках, документации о закупках, изменений, внесенных в документацию о закупках, разъяснений положений документации о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закупках и аудиозаписи вскрытия конвертов с заявками на участие в закупках;</w:t>
      </w:r>
    </w:p>
    <w:p w:rsidR="007144FD" w:rsidRDefault="007144F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направлени</w:t>
      </w:r>
      <w:r w:rsidR="0029146D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необходимых документов для заключения контракта с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единственным поставщиком (подрядчиком, исполнителем) по результатам несостоявшихся процедур определения поставщика в установленных Федеральным законом случаях в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соответствующие органы, определенные пунктами 24 и 25 части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1 статьи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93 Закона № 44-ФЗ;</w:t>
      </w:r>
    </w:p>
    <w:p w:rsidR="0029146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44FD">
        <w:rPr>
          <w:rFonts w:ascii="Times New Roman" w:hAnsi="Times New Roman" w:cs="Times New Roman"/>
          <w:sz w:val="28"/>
          <w:szCs w:val="28"/>
          <w:lang w:val="ru-RU"/>
        </w:rPr>
        <w:t>включен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реестр недобросовестных поставщиков (подрядчиков, исполнителей) информации об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участниках закупок, уклонившихся от</w:t>
      </w:r>
      <w:r w:rsidRPr="007144FD">
        <w:rPr>
          <w:rFonts w:ascii="Times New Roman" w:hAnsi="Times New Roman" w:cs="Times New Roman"/>
          <w:sz w:val="28"/>
          <w:szCs w:val="28"/>
        </w:rPr>
        <w:t> </w:t>
      </w:r>
      <w:r w:rsidRPr="007144FD">
        <w:rPr>
          <w:rFonts w:ascii="Times New Roman" w:hAnsi="Times New Roman" w:cs="Times New Roman"/>
          <w:sz w:val="28"/>
          <w:szCs w:val="28"/>
          <w:lang w:val="ru-RU"/>
        </w:rPr>
        <w:t>заключения контрактов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боснов</w:t>
      </w:r>
      <w:r>
        <w:rPr>
          <w:rFonts w:ascii="Times New Roman" w:hAnsi="Times New Roman" w:cs="Times New Roman"/>
          <w:sz w:val="28"/>
          <w:szCs w:val="28"/>
          <w:lang w:val="ru-RU"/>
        </w:rPr>
        <w:t>а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документально оформленном отчете невозможност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ли нецелесообразност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спользования иных способов определения поставщика (подрядчика, исполнителя), а также цен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 и иные существенные условия 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нтракта в случае осуществления закупки у единственного поставщика (подрядчика, исполнителя) для заключения контракта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обеспеч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заключен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ов, с последующим их размещением в ГИСЗ НСО и ЕИС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обеспеч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риемк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оставленного товара, выполненной работы (ее результатов), оказанной услуги, а также отдельных этапов поставки товара, выполнения работы, оказания услуги;</w:t>
      </w:r>
    </w:p>
    <w:p w:rsidR="007144FD" w:rsidRPr="007144FD" w:rsidRDefault="0029146D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орган</w:t>
      </w:r>
      <w:r w:rsidR="008D60F6">
        <w:rPr>
          <w:rFonts w:ascii="Times New Roman" w:hAnsi="Times New Roman" w:cs="Times New Roman"/>
          <w:sz w:val="28"/>
          <w:szCs w:val="28"/>
          <w:lang w:val="ru-RU"/>
        </w:rPr>
        <w:t>иза</w:t>
      </w:r>
      <w:r>
        <w:rPr>
          <w:rFonts w:ascii="Times New Roman" w:hAnsi="Times New Roman" w:cs="Times New Roman"/>
          <w:sz w:val="28"/>
          <w:szCs w:val="28"/>
          <w:lang w:val="ru-RU"/>
        </w:rPr>
        <w:t>ция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проведен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экспертизы поставленного товара, выполненной работы, оказанной услуги, привле</w:t>
      </w:r>
      <w:r w:rsidR="008D60F6">
        <w:rPr>
          <w:rFonts w:ascii="Times New Roman" w:hAnsi="Times New Roman" w:cs="Times New Roman"/>
          <w:sz w:val="28"/>
          <w:szCs w:val="28"/>
          <w:lang w:val="ru-RU"/>
        </w:rPr>
        <w:t>ч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экспертов, экспертны</w:t>
      </w:r>
      <w:r w:rsidR="008D60F6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</w:t>
      </w:r>
      <w:r w:rsidR="008D60F6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7144FD" w:rsidRPr="007144FD" w:rsidRDefault="008D60F6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размещ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ГИСЗ НСО И ЕИС отчет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, содержащ</w:t>
      </w:r>
      <w:r>
        <w:rPr>
          <w:rFonts w:ascii="Times New Roman" w:hAnsi="Times New Roman" w:cs="Times New Roman"/>
          <w:sz w:val="28"/>
          <w:szCs w:val="28"/>
          <w:lang w:val="ru-RU"/>
        </w:rPr>
        <w:t>его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ю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исполнении контракта, о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соблюдении промежуточных и окончательных сроков исполнения контракта, о ненадлежащем исполнении контракта (с указанием допущенных нарушений) или о неисполнении контракта и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санкциях, которые применены в связи с нарушением условий контракта или его неисполнением,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изменении или о расторжении контракта в ходе его исполнения, информацию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изменении</w:t>
      </w:r>
      <w:proofErr w:type="gramEnd"/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контракта или о расторжении контракта;</w:t>
      </w:r>
    </w:p>
    <w:p w:rsidR="007144FD" w:rsidRDefault="008D60F6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) составл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и размещ</w:t>
      </w:r>
      <w:r>
        <w:rPr>
          <w:rFonts w:ascii="Times New Roman" w:hAnsi="Times New Roman" w:cs="Times New Roman"/>
          <w:sz w:val="28"/>
          <w:szCs w:val="28"/>
          <w:lang w:val="ru-RU"/>
        </w:rPr>
        <w:t>ение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в ЕИС отчет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 об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объеме закупок у</w:t>
      </w:r>
      <w:r w:rsidR="007144FD" w:rsidRPr="007144FD">
        <w:rPr>
          <w:rFonts w:ascii="Times New Roman" w:hAnsi="Times New Roman" w:cs="Times New Roman"/>
          <w:sz w:val="28"/>
          <w:szCs w:val="28"/>
        </w:rPr>
        <w:t> </w:t>
      </w:r>
      <w:r w:rsidR="007144FD" w:rsidRPr="007144FD">
        <w:rPr>
          <w:rFonts w:ascii="Times New Roman" w:hAnsi="Times New Roman" w:cs="Times New Roman"/>
          <w:sz w:val="28"/>
          <w:szCs w:val="28"/>
          <w:lang w:val="ru-RU"/>
        </w:rPr>
        <w:t>субъектов малого предпринимательства, социально ориентированных некоммерческих организаций;</w:t>
      </w:r>
    </w:p>
    <w:p w:rsidR="0029146D" w:rsidRPr="007144FD" w:rsidRDefault="008D60F6" w:rsidP="008D60F6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9146D" w:rsidRPr="007144FD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едение претензионной </w:t>
      </w:r>
      <w:r w:rsidRPr="008D60F6">
        <w:rPr>
          <w:rFonts w:ascii="Times New Roman" w:hAnsi="Times New Roman" w:cs="Times New Roman"/>
          <w:sz w:val="28"/>
          <w:szCs w:val="28"/>
          <w:lang w:val="ru-RU"/>
        </w:rPr>
        <w:t>работы с поставщиком (подрядчиком, исполнителем)</w:t>
      </w:r>
      <w:r w:rsidR="0029146D" w:rsidRPr="007144F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9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содействие в создании условий для обеспечения безопасной жизнедеятельности государственных образовательных организаций и муниципальных образовательных организаций, реализующих программы дошкольного, начального общего, основного общего, среднего общего образования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>, дополнительного образования, среднего профессионального образования и дополнительного профессионального образования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0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информационное и документационное обеспечение деятельности межведомственных комиссий, советов и иных коллегиальных органов в установленной сфере деятельности отдела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1) </w:t>
      </w:r>
      <w:r w:rsidR="00201D06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сбор, 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бработка, анализ и предоставление государственной статистической отчётности в установленной сфере деятельности отдела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2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беспечение своевременного и полного рассмотрения устных и письменных обращений граждан, принятия по ним решений и направление заявителям ответов в установленный законодательством Российской Федерации срок в установленной сфере деятельности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3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участие в осуществлении </w:t>
      </w:r>
      <w:proofErr w:type="gramStart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ценки последствий заключения договоров аренды</w:t>
      </w:r>
      <w:proofErr w:type="gramEnd"/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для обеспечения жизнедеятельности, образования, развития, отдыха и оздоровления детей в государственных образовательных организациях;</w:t>
      </w:r>
    </w:p>
    <w:p w:rsidR="00CC5500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4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иных функций в установленных сферах деятельности, предусмотренных федеральными законами, законами Новосибирской области,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lastRenderedPageBreak/>
        <w:t>нормативными правовыми актами Губернатора Новосибирской области, Правительства Новосибирской области и министерства.</w:t>
      </w:r>
    </w:p>
    <w:p w:rsidR="00C0074B" w:rsidRPr="00C0074B" w:rsidRDefault="00C0074B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Default="00912A20" w:rsidP="00C0074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</w:rPr>
        <w:t>IV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. Права отдела</w:t>
      </w:r>
    </w:p>
    <w:p w:rsidR="00C0074B" w:rsidRPr="00C0074B" w:rsidRDefault="00C0074B" w:rsidP="00C0074B">
      <w:pPr>
        <w:pStyle w:val="a0"/>
        <w:spacing w:before="0" w:after="0"/>
        <w:rPr>
          <w:lang w:val="ru-RU"/>
        </w:rPr>
      </w:pPr>
    </w:p>
    <w:p w:rsidR="00CC5500" w:rsidRPr="00C0074B" w:rsidRDefault="00912A20" w:rsidP="00C0074B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6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тдел для реализации задач и функций имеет право: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готовить запросы в установленном порядке в органы государственной власти Новосибирской области, органы местного самоуправления муниципальных образований Новосибирской области, иные органы и организации о предоставлении документов, материалов, иной информации, необходимых для осуществления функций отдела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2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использовать государственные информационные системы Новосибирской области, а также каналы связи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3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существлять иные права в соответствии с действующим законодательством.</w:t>
      </w:r>
    </w:p>
    <w:p w:rsidR="001B27EF" w:rsidRPr="00C0074B" w:rsidRDefault="001B27EF" w:rsidP="00C0074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C5500" w:rsidRDefault="00912A20" w:rsidP="00C0074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</w:rPr>
        <w:t>V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. Организация деятельности отдела</w:t>
      </w:r>
    </w:p>
    <w:p w:rsidR="00C0074B" w:rsidRPr="00C0074B" w:rsidRDefault="00C0074B" w:rsidP="00C0074B">
      <w:pPr>
        <w:pStyle w:val="a0"/>
        <w:spacing w:before="0" w:after="0"/>
        <w:rPr>
          <w:lang w:val="ru-RU"/>
        </w:rPr>
      </w:pP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7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Положение, структура и штатная численность отдела утверждаются приказом министерства.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8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тдел возглавляет заместитель начальника управления - начальник отдела, назначаемый на должность и освобождаемый от должности министром образования Новосибирской области в соответствии с </w:t>
      </w:r>
      <w:r w:rsidR="007279D8">
        <w:rPr>
          <w:rFonts w:ascii="Times New Roman" w:hAnsi="Times New Roman" w:cs="Times New Roman"/>
          <w:sz w:val="28"/>
          <w:szCs w:val="28"/>
          <w:lang w:val="ru-RU"/>
        </w:rPr>
        <w:t xml:space="preserve">действующим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законодательством о государственной гражданской службе.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9.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Заместитель начальника управления - начальник отдела: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1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существляет руководство деятельностью отдела, несет персональную ответственность за выполнение возложенных на отдел задач и функций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2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рганизует и планирует работу отдела;</w:t>
      </w:r>
    </w:p>
    <w:p w:rsidR="00CC550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3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вносит предложения начальнику управления по определению должностных обязанностей специалистов отдела, изменению структуры и штатной численности отдела;</w:t>
      </w:r>
    </w:p>
    <w:p w:rsidR="00912A20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4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вносит в установленном порядке предложения о поощрении специалистов отдела и применении к ним мер дисциплинарной ответственности;</w:t>
      </w:r>
    </w:p>
    <w:p w:rsidR="001B27EF" w:rsidRPr="00C0074B" w:rsidRDefault="00912A20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5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обеспечивает соблюдение трудовой дисциплины специалистами отдела; </w:t>
      </w:r>
    </w:p>
    <w:p w:rsidR="00CC5500" w:rsidRDefault="001B27EF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0074B">
        <w:rPr>
          <w:rFonts w:ascii="Times New Roman" w:hAnsi="Times New Roman" w:cs="Times New Roman"/>
          <w:sz w:val="28"/>
          <w:szCs w:val="28"/>
          <w:lang w:val="ru-RU"/>
        </w:rPr>
        <w:t>6) 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осуществляет другие полномочия в соответствии с настоящим</w:t>
      </w:r>
      <w:r w:rsidR="00912A20" w:rsidRPr="00C007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4329" w:rsidRPr="00C0074B">
        <w:rPr>
          <w:rFonts w:ascii="Times New Roman" w:hAnsi="Times New Roman" w:cs="Times New Roman"/>
          <w:sz w:val="28"/>
          <w:szCs w:val="28"/>
          <w:lang w:val="ru-RU"/>
        </w:rPr>
        <w:t>положением, должностным регламентом и действующим законодательством.</w:t>
      </w:r>
    </w:p>
    <w:p w:rsidR="008D60F6" w:rsidRDefault="008D60F6" w:rsidP="00C0074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D60F6" w:rsidRPr="00C0074B" w:rsidRDefault="008D60F6" w:rsidP="008D60F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</w:t>
      </w:r>
    </w:p>
    <w:p w:rsidR="00912A20" w:rsidRPr="00C0074B" w:rsidRDefault="00912A20" w:rsidP="00C007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912A20" w:rsidRPr="00C0074B" w:rsidSect="002B3830">
      <w:pgSz w:w="12240" w:h="15840"/>
      <w:pgMar w:top="1134" w:right="616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2E86" w:rsidRDefault="00F62E86">
      <w:pPr>
        <w:spacing w:after="0"/>
      </w:pPr>
      <w:r>
        <w:separator/>
      </w:r>
    </w:p>
  </w:endnote>
  <w:endnote w:type="continuationSeparator" w:id="0">
    <w:p w:rsidR="00F62E86" w:rsidRDefault="00F62E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2E86" w:rsidRDefault="00F62E86">
      <w:r>
        <w:separator/>
      </w:r>
    </w:p>
  </w:footnote>
  <w:footnote w:type="continuationSeparator" w:id="0">
    <w:p w:rsidR="00F62E86" w:rsidRDefault="00F62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B653F8"/>
    <w:multiLevelType w:val="multilevel"/>
    <w:tmpl w:val="A6523E1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AD24B"/>
    <w:multiLevelType w:val="multilevel"/>
    <w:tmpl w:val="232236A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539C330"/>
    <w:multiLevelType w:val="multilevel"/>
    <w:tmpl w:val="8802334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6578183"/>
    <w:multiLevelType w:val="multilevel"/>
    <w:tmpl w:val="D7BC0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442D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0D59857"/>
    <w:multiLevelType w:val="multilevel"/>
    <w:tmpl w:val="E154EAAE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A07843A"/>
    <w:multiLevelType w:val="multilevel"/>
    <w:tmpl w:val="5290BC5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DB05D5C"/>
    <w:multiLevelType w:val="hybridMultilevel"/>
    <w:tmpl w:val="B8788BF4"/>
    <w:lvl w:ilvl="0" w:tplc="041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3BFEE4"/>
    <w:multiLevelType w:val="multilevel"/>
    <w:tmpl w:val="FE465CD4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BCE2DDA"/>
    <w:multiLevelType w:val="hybridMultilevel"/>
    <w:tmpl w:val="97F64E68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F86917"/>
    <w:multiLevelType w:val="multilevel"/>
    <w:tmpl w:val="36D86E9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5283375"/>
    <w:multiLevelType w:val="multilevel"/>
    <w:tmpl w:val="399EEDF2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BC0E863"/>
    <w:multiLevelType w:val="multilevel"/>
    <w:tmpl w:val="ACD2823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BB9EF91"/>
    <w:multiLevelType w:val="multilevel"/>
    <w:tmpl w:val="A1C0E8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0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9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75B8"/>
    <w:rsid w:val="000401FD"/>
    <w:rsid w:val="00056147"/>
    <w:rsid w:val="000860CC"/>
    <w:rsid w:val="001B27EF"/>
    <w:rsid w:val="00201D06"/>
    <w:rsid w:val="0029146D"/>
    <w:rsid w:val="002B3830"/>
    <w:rsid w:val="002C17DC"/>
    <w:rsid w:val="003261E6"/>
    <w:rsid w:val="004458DE"/>
    <w:rsid w:val="004B5282"/>
    <w:rsid w:val="004C33F9"/>
    <w:rsid w:val="004E29B3"/>
    <w:rsid w:val="004F6D8D"/>
    <w:rsid w:val="005164C3"/>
    <w:rsid w:val="00524CB8"/>
    <w:rsid w:val="0055102A"/>
    <w:rsid w:val="00554F6F"/>
    <w:rsid w:val="00590D07"/>
    <w:rsid w:val="006961B8"/>
    <w:rsid w:val="006A7036"/>
    <w:rsid w:val="007144FD"/>
    <w:rsid w:val="007279D8"/>
    <w:rsid w:val="00770664"/>
    <w:rsid w:val="00784D58"/>
    <w:rsid w:val="00850460"/>
    <w:rsid w:val="008D60F6"/>
    <w:rsid w:val="008D6863"/>
    <w:rsid w:val="00912A20"/>
    <w:rsid w:val="009B4329"/>
    <w:rsid w:val="00A24107"/>
    <w:rsid w:val="00A30107"/>
    <w:rsid w:val="00B51C37"/>
    <w:rsid w:val="00B86B75"/>
    <w:rsid w:val="00BC48D5"/>
    <w:rsid w:val="00C0074B"/>
    <w:rsid w:val="00C36279"/>
    <w:rsid w:val="00C479F9"/>
    <w:rsid w:val="00C645EF"/>
    <w:rsid w:val="00CC5500"/>
    <w:rsid w:val="00D34930"/>
    <w:rsid w:val="00D90612"/>
    <w:rsid w:val="00E02E58"/>
    <w:rsid w:val="00E315A3"/>
    <w:rsid w:val="00EC3CDF"/>
    <w:rsid w:val="00EE25C7"/>
    <w:rsid w:val="00F62E86"/>
    <w:rsid w:val="00FC26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912A20"/>
    <w:pPr>
      <w:ind w:left="720"/>
      <w:contextualSpacing/>
    </w:pPr>
  </w:style>
  <w:style w:type="paragraph" w:styleId="af0">
    <w:name w:val="Balloon Text"/>
    <w:basedOn w:val="a"/>
    <w:link w:val="af1"/>
    <w:rsid w:val="00201D06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201D06"/>
    <w:rPr>
      <w:rFonts w:ascii="Tahoma" w:hAnsi="Tahoma" w:cs="Tahoma"/>
      <w:sz w:val="16"/>
      <w:szCs w:val="16"/>
    </w:rPr>
  </w:style>
  <w:style w:type="character" w:styleId="af2">
    <w:name w:val="annotation reference"/>
    <w:basedOn w:val="a1"/>
    <w:rsid w:val="00FC2636"/>
    <w:rPr>
      <w:sz w:val="16"/>
      <w:szCs w:val="16"/>
    </w:rPr>
  </w:style>
  <w:style w:type="paragraph" w:styleId="af3">
    <w:name w:val="annotation text"/>
    <w:basedOn w:val="a"/>
    <w:link w:val="af4"/>
    <w:rsid w:val="00FC2636"/>
    <w:rPr>
      <w:sz w:val="20"/>
      <w:szCs w:val="20"/>
    </w:rPr>
  </w:style>
  <w:style w:type="character" w:customStyle="1" w:styleId="af4">
    <w:name w:val="Текст примечания Знак"/>
    <w:basedOn w:val="a1"/>
    <w:link w:val="af3"/>
    <w:rsid w:val="00FC2636"/>
    <w:rPr>
      <w:sz w:val="20"/>
      <w:szCs w:val="20"/>
    </w:rPr>
  </w:style>
  <w:style w:type="paragraph" w:styleId="af5">
    <w:name w:val="annotation subject"/>
    <w:basedOn w:val="af3"/>
    <w:next w:val="af3"/>
    <w:link w:val="af6"/>
    <w:rsid w:val="00FC2636"/>
    <w:rPr>
      <w:b/>
      <w:bCs/>
    </w:rPr>
  </w:style>
  <w:style w:type="character" w:customStyle="1" w:styleId="af6">
    <w:name w:val="Тема примечания Знак"/>
    <w:basedOn w:val="af4"/>
    <w:link w:val="af5"/>
    <w:rsid w:val="00FC263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912A20"/>
    <w:pPr>
      <w:ind w:left="720"/>
      <w:contextualSpacing/>
    </w:pPr>
  </w:style>
  <w:style w:type="paragraph" w:styleId="af0">
    <w:name w:val="Balloon Text"/>
    <w:basedOn w:val="a"/>
    <w:link w:val="af1"/>
    <w:rsid w:val="00201D06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201D06"/>
    <w:rPr>
      <w:rFonts w:ascii="Tahoma" w:hAnsi="Tahoma" w:cs="Tahoma"/>
      <w:sz w:val="16"/>
      <w:szCs w:val="16"/>
    </w:rPr>
  </w:style>
  <w:style w:type="character" w:styleId="af2">
    <w:name w:val="annotation reference"/>
    <w:basedOn w:val="a1"/>
    <w:rsid w:val="00FC2636"/>
    <w:rPr>
      <w:sz w:val="16"/>
      <w:szCs w:val="16"/>
    </w:rPr>
  </w:style>
  <w:style w:type="paragraph" w:styleId="af3">
    <w:name w:val="annotation text"/>
    <w:basedOn w:val="a"/>
    <w:link w:val="af4"/>
    <w:rsid w:val="00FC2636"/>
    <w:rPr>
      <w:sz w:val="20"/>
      <w:szCs w:val="20"/>
    </w:rPr>
  </w:style>
  <w:style w:type="character" w:customStyle="1" w:styleId="af4">
    <w:name w:val="Текст примечания Знак"/>
    <w:basedOn w:val="a1"/>
    <w:link w:val="af3"/>
    <w:rsid w:val="00FC2636"/>
    <w:rPr>
      <w:sz w:val="20"/>
      <w:szCs w:val="20"/>
    </w:rPr>
  </w:style>
  <w:style w:type="paragraph" w:styleId="af5">
    <w:name w:val="annotation subject"/>
    <w:basedOn w:val="af3"/>
    <w:next w:val="af3"/>
    <w:link w:val="af6"/>
    <w:rsid w:val="00FC2636"/>
    <w:rPr>
      <w:b/>
      <w:bCs/>
    </w:rPr>
  </w:style>
  <w:style w:type="character" w:customStyle="1" w:styleId="af6">
    <w:name w:val="Тема примечания Знак"/>
    <w:basedOn w:val="af4"/>
    <w:link w:val="af5"/>
    <w:rsid w:val="00FC26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EDBEA0-A333-4C15-BC28-D8E4A3E1B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7</Pages>
  <Words>2397</Words>
  <Characters>13664</Characters>
  <Application>Microsoft Office Word</Application>
  <DocSecurity>0</DocSecurity>
  <Lines>113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ГНОиПНО</Company>
  <LinksUpToDate>false</LinksUpToDate>
  <CharactersWithSpaces>16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ольдман Алена Николаевна</dc:creator>
  <cp:lastModifiedBy>Гольдман Алена Николаевна</cp:lastModifiedBy>
  <cp:revision>7</cp:revision>
  <cp:lastPrinted>2019-07-19T04:02:00Z</cp:lastPrinted>
  <dcterms:created xsi:type="dcterms:W3CDTF">2019-08-21T02:36:00Z</dcterms:created>
  <dcterms:modified xsi:type="dcterms:W3CDTF">2019-08-23T03:02:00Z</dcterms:modified>
</cp:coreProperties>
</file>